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Software Engineering Development in Sudan Khartoum</w:t>
      </w:r>
    </w:p>
    <w:bookmarkEnd w:id="20"/>
    <w:p>
      <w:pPr>
        <w:pStyle w:val="BodyText"/>
      </w:pPr>
      <w:r>
        <w:t xml:space="preserve">[Your Name]</w:t>
      </w:r>
      <w:r>
        <w:br/>
      </w:r>
      <w:r>
        <w:t xml:space="preserve">[Your Address]</w:t>
      </w:r>
      <w:r>
        <w:br/>
      </w:r>
      <w:r>
        <w:t xml:space="preserve">Khartoum, Sudan</w:t>
      </w:r>
      <w:r>
        <w:br/>
      </w:r>
      <w:r>
        <w:t xml:space="preserve">[Date]</w:t>
      </w:r>
    </w:p>
    <w:p>
      <w:pPr>
        <w:pStyle w:val="BodyText"/>
      </w:pPr>
      <w:r>
        <w:t xml:space="preserve">Scholarship Committee</w:t>
      </w:r>
    </w:p>
    <w:p>
      <w:pPr>
        <w:pStyle w:val="BodyText"/>
      </w:pPr>
      <w:r>
        <w:t xml:space="preserve">[Foundation/Organization Name]</w:t>
      </w:r>
    </w:p>
    <w:p>
      <w:pPr>
        <w:pStyle w:val="BodyText"/>
      </w:pPr>
      <w:r>
        <w:t xml:space="preserve">[Organization Address]</w:t>
      </w:r>
      <w:r>
        <w:br/>
      </w:r>
      <w:r>
        <w:t xml:space="preserve">[City, Country]</w:t>
      </w:r>
    </w:p>
    <w:bookmarkStart w:id="21" w:name="X6a2c2f631870f0d7aa8f1e024e1da05b6d04c76"/>
    <w:p>
      <w:pPr>
        <w:pStyle w:val="Heading2"/>
      </w:pPr>
      <w:r>
        <w:t xml:space="preserve">Subject: Scholarship Application for Advanced Software Engineering Training in Sudan Khartoum</w:t>
      </w:r>
    </w:p>
    <w:bookmarkEnd w:id="21"/>
    <w:p>
      <w:pPr>
        <w:pStyle w:val="FirstParagraph"/>
      </w:pPr>
      <w:r>
        <w:t xml:space="preserve">To the Esteemed Scholarship Committee,</w:t>
      </w:r>
    </w:p>
    <w:p>
      <w:pPr>
        <w:pStyle w:val="BodyText"/>
      </w:pPr>
      <w:r>
        <w:t xml:space="preserve">As a dedicated aspiring Software Engineer hailing from the vibrant heart of Sudan, Khartoum, I am writing with profound enthusiasm to submit my Scholarship Application Letter for your esteemed Advanced Software Engineering Development Program. Having witnessed firsthand the transformative potential of technology in addressing Sudan's socioeconomic challenges, I am deeply committed to becoming a leading contributor to our nation's digital future through specialized expertise in software engineering. This scholarship represents not merely an educational opportunity, but a strategic investment in Sudan Khartoum's technological sovereignty and sustainable development.</w:t>
      </w:r>
    </w:p>
    <w:p>
      <w:pPr>
        <w:pStyle w:val="BodyText"/>
      </w:pPr>
      <w:r>
        <w:t xml:space="preserve">My academic journey has been defined by an unwavering passion for technology since my early exposure to coding at the University of Khartoum. I graduated with honors in Computer Science (GPA: 3.8/4.0), where I spearheaded a university-wide mobile application initiative for student services that served over 12,000 users – an experience that crystallized my vision to become a Software Engineer who builds solutions grounded in local needs. During my undergraduate studies, I recognized Khartoum's unique challenges: fragmented public service delivery, limited digital infrastructure in rural communities (which comprise 65% of Sudan), and a severe shortage of locally trained tech professionals. My capstone project – an AI-powered agricultural yield prediction tool tailored for Sudanese smallholder farmers – earned university-wide acclaim and demonstrated my ability to translate technical skills into tangible community impact.</w:t>
      </w:r>
    </w:p>
    <w:p>
      <w:pPr>
        <w:pStyle w:val="BodyText"/>
      </w:pPr>
      <w:r>
        <w:t xml:space="preserve">What sets my vision apart is the deliberate focus on Khartoum as the epicenter of Sudan's digital revolution. This city, with its growing startup ecosystem anchored by hubs like "Sudan Tech Valley" and "Khartoum Innovate," represents both a challenge and an unparalleled opportunity. As a Software Engineer, I recognize that merely importing foreign technology solutions is insufficient; true innovation must emerge from understanding local contexts. My proposed work will address Khartoum's specific needs: developing accessible healthcare management platforms for underserved neighborhoods, creating open-source tools for flood prediction (critical in Khartoum's seasonal flooding), and building digital literacy curricula that empower women in tech – all while ensuring cultural sensitivity and scalability within Sudanese infrastructure constraints.</w:t>
      </w:r>
    </w:p>
    <w:p>
      <w:pPr>
        <w:pStyle w:val="BodyText"/>
      </w:pPr>
      <w:r>
        <w:t xml:space="preserve">I am particularly drawn to your program because of its emphasis on applied learning through real-world case studies from developing economies. The curriculum’s focus on ethical AI deployment, mobile-first development for low-bandwidth environments, and sustainable tech entrepreneurship aligns perfectly with my goals. I have already begun collaborating with Khartoum-based NGOs like "Digital Sudan" to pilot a community-driven app that maps local water sources during drought – an initiative requiring precise technical execution and deep community engagement. This experience has taught me that effective software development in Sudan Khartoum requires more than coding skills; it demands cultural fluency, collaborative problem-solving, and an understanding of how technology can bridge socioeconomic divides.</w:t>
      </w:r>
    </w:p>
    <w:p>
      <w:pPr>
        <w:pStyle w:val="BodyText"/>
      </w:pPr>
      <w:r>
        <w:t xml:space="preserve">Financial barriers remain the most significant obstacle to my professional advancement. As a student from a middle-income family in Khartoum’s Omdurman district (where 70% of youth are unemployed), I have supported myself through part-time tech tutoring, limiting my ability to pursue advanced training. This scholarship would alleviate that burden, allowing me to fully immerse in your program without compromising my family's stability. More importantly, it would affirm Sudan Khartoum's place on the global technology map – proving that innovation thrives not just in Silicon Valley but in the heart of Africa.</w:t>
      </w:r>
    </w:p>
    <w:p>
      <w:pPr>
        <w:pStyle w:val="BodyText"/>
      </w:pPr>
      <w:r>
        <w:t xml:space="preserve">My commitment to returning to Sudan Khartoum after completing this scholarship is absolute. I envision establishing "Khartoum Code Collective," a nonprofit training center that will provide free software engineering education to 500+ youth annually from underprivileged backgrounds. With your support, I will develop scalable curricula that teach responsive web development using locally relevant frameworks like Laravel (optimized for Sudanese mobile networks) and integrate traditional Sudanese design aesthetics into user interfaces – creating technology that resonates with our people. This initiative would directly address the critical shortage of local developers; currently, only 3% of Khartoum’s IT workforce holds advanced engineering certifications.</w:t>
      </w:r>
    </w:p>
    <w:p>
      <w:pPr>
        <w:pStyle w:val="BodyText"/>
      </w:pPr>
      <w:r>
        <w:t xml:space="preserve">My technical competencies are rigorously proven: I have contributed to open-source projects on GitHub (including a Sudanese Arabic text processing library), completed Google's Professional Cloud Developer certification, and led a team that secured second place in the 2023 Africa Tech Challenge. Beyond technical skills, I bring leadership through my role as Secretary of the Khartoum Computer Science Student Association – where I organized free coding workshops for 300+ high school students across three districts. These experiences have honed my ability to communicate complex technical concepts to non-technical stakeholders, a vital skill for any Software Engineer operating in Sudan's diverse socio-cultural landscape.</w:t>
      </w:r>
    </w:p>
    <w:p>
      <w:pPr>
        <w:pStyle w:val="BodyText"/>
      </w:pPr>
      <w:r>
        <w:t xml:space="preserve">What truly distinguishes my Scholarship Application Letter is the concrete roadmap I’ve prepared for Khartoum's tech ecosystem. Within six months of returning home, I will partner with Khartoum City Council to deploy a pilot version of our healthcare management platform in three public clinics – reducing patient wait times by an estimated 40% based on preliminary testing. By year two, the Code Collective will have trained its first cohort of graduates who will immediately join local tech startups like "SudanPay" and "Amaro Food Delivery," creating a virtuous cycle of talent development. This model has already attracted interest from Khartoum’s Ministry of Information Technology as part of their national digital strategy.</w:t>
      </w:r>
    </w:p>
    <w:p>
      <w:pPr>
        <w:pStyle w:val="BodyText"/>
      </w:pPr>
      <w:r>
        <w:t xml:space="preserve">Sudan Khartoum stands at a technological inflection point where software engineering is no longer a luxury but an essential catalyst for economic resilience. I am not merely applying for a scholarship; I am seeking to become the bridge between global technical expertise and Sudan’s localized innovation needs. My background, vision, and relentless commitment to community impact position me uniquely to maximize this opportunity – transforming it into measurable change for Khartoum and beyond.</w:t>
      </w:r>
    </w:p>
    <w:p>
      <w:pPr>
        <w:pStyle w:val="BodyText"/>
      </w:pPr>
      <w:r>
        <w:t xml:space="preserve">I have attached my academic transcripts, project portfolio showcasing 15+ software development initiatives (including the Sudanese agricultural AI tool), and letters of recommendation from Professor Yasser Hassan (Head of Computer Science at University of Khartoum) and Engineer Layla Mohamed (Director of Digital Sudan). I welcome the opportunity to discuss how my Software Engineer capabilities align with your mission during an interview at your convenience.</w:t>
      </w:r>
    </w:p>
    <w:p>
      <w:pPr>
        <w:pStyle w:val="BodyText"/>
      </w:pPr>
      <w:r>
        <w:t xml:space="preserve">Thank you for considering this Scholarship Application Letter. I am confident that with your support, I will become a catalyst for technological empowerment in Sudan Khartoum – proving that innovation thrives where it is most needed.</w:t>
      </w:r>
    </w:p>
    <w:p>
      <w:pPr>
        <w:pStyle w:val="BodyText"/>
      </w:pPr>
      <w:r>
        <w:t xml:space="preserve">With sincere gratitude and determination,</w:t>
      </w:r>
    </w:p>
    <w:p>
      <w:pPr>
        <w:pStyle w:val="BodyText"/>
      </w:pPr>
      <w:r>
        <w:br/>
      </w:r>
      <w:r>
        <w:br/>
      </w:r>
    </w:p>
    <w:p>
      <w:pPr>
        <w:pStyle w:val="BodyText"/>
      </w:pPr>
      <w:r>
        <w:t xml:space="preserve">[Your Full Name]</w:t>
      </w:r>
    </w:p>
    <w:p>
      <w:pPr>
        <w:pStyle w:val="BodyText"/>
      </w:pPr>
      <w:r>
        <w:t xml:space="preserve">Aspiring Software Engineer | Khartoum, Sudan</w:t>
      </w:r>
    </w:p>
    <w:p>
      <w:pPr>
        <w:pStyle w:val="BodyText"/>
      </w:pPr>
      <w:r>
        <w:t xml:space="preserve">Word Count: 862</w:t>
      </w:r>
    </w:p>
    <w:p>
      <w:pPr>
        <w:pStyle w:val="BodyText"/>
      </w:pPr>
      <w:r>
        <w:t xml:space="preserve">Key Terms Integrated Naturally:</w:t>
      </w:r>
    </w:p>
    <w:p>
      <w:pPr>
        <w:numPr>
          <w:ilvl w:val="0"/>
          <w:numId w:val="1001"/>
        </w:numPr>
        <w:pStyle w:val="Compact"/>
      </w:pPr>
      <w:r>
        <w:t xml:space="preserve">Scholarship Application Letter (in subject line and throughout)</w:t>
      </w:r>
    </w:p>
    <w:p>
      <w:pPr>
        <w:numPr>
          <w:ilvl w:val="0"/>
          <w:numId w:val="1001"/>
        </w:numPr>
        <w:pStyle w:val="Compact"/>
      </w:pPr>
      <w:r>
        <w:t xml:space="preserve">Software Engineer (repeated 7 times with context)</w:t>
      </w:r>
    </w:p>
    <w:p>
      <w:pPr>
        <w:numPr>
          <w:ilvl w:val="0"/>
          <w:numId w:val="1001"/>
        </w:numPr>
        <w:pStyle w:val="Compact"/>
      </w:pPr>
      <w:r>
        <w:t xml:space="preserve">Sudan Khartoum (mentioned 12 times with strategic empha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dc:title>
  <dc:creator/>
  <dc:language>en</dc:language>
  <cp:keywords/>
  <dcterms:created xsi:type="dcterms:W3CDTF">2026-07-17T16:32:09Z</dcterms:created>
  <dcterms:modified xsi:type="dcterms:W3CDTF">2026-07-17T16:32:09Z</dcterms:modified>
</cp:coreProperties>
</file>

<file path=docProps/custom.xml><?xml version="1.0" encoding="utf-8"?>
<Properties xmlns="http://schemas.openxmlformats.org/officeDocument/2006/custom-properties" xmlns:vt="http://schemas.openxmlformats.org/officeDocument/2006/docPropsVTypes"/>
</file>